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64D01" w14:textId="1462936E" w:rsidR="00262BAD" w:rsidRDefault="009E06E9" w:rsidP="00262BAD">
      <w:pPr>
        <w:jc w:val="center"/>
      </w:pPr>
      <w:r>
        <w:rPr>
          <w:noProof/>
        </w:rPr>
        <w:drawing>
          <wp:inline distT="0" distB="0" distL="0" distR="0" wp14:anchorId="7F522D59" wp14:editId="4F4D647E">
            <wp:extent cx="2105025" cy="888788"/>
            <wp:effectExtent l="0" t="0" r="0" b="6985"/>
            <wp:docPr id="2046454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8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5D7F" w14:textId="77777777" w:rsidR="009E06E9" w:rsidRDefault="009E06E9" w:rsidP="00262BAD">
      <w:pPr>
        <w:jc w:val="center"/>
      </w:pPr>
    </w:p>
    <w:p w14:paraId="11962D72" w14:textId="64BC201C" w:rsidR="00262BAD" w:rsidRDefault="00262BAD" w:rsidP="00262BAD">
      <w:pPr>
        <w:rPr>
          <w:b/>
        </w:rPr>
      </w:pPr>
      <w:r>
        <w:rPr>
          <w:b/>
        </w:rPr>
        <w:t>Student’s Name _________________________________ Teachers’ Names _______________________</w:t>
      </w:r>
    </w:p>
    <w:p w14:paraId="495A1754" w14:textId="77777777" w:rsidR="00262BAD" w:rsidRDefault="00262BAD" w:rsidP="00262BAD">
      <w:pPr>
        <w:rPr>
          <w:b/>
        </w:rPr>
      </w:pPr>
      <w:r>
        <w:rPr>
          <w:b/>
        </w:rPr>
        <w:t>Birthdate _______   Gr</w:t>
      </w:r>
      <w:r w:rsidR="002806C7">
        <w:rPr>
          <w:b/>
        </w:rPr>
        <w:t xml:space="preserve">ade ___________     Start Date ___________            </w:t>
      </w:r>
      <w:r>
        <w:rPr>
          <w:b/>
        </w:rPr>
        <w:t xml:space="preserve">   _______________________</w:t>
      </w:r>
    </w:p>
    <w:p w14:paraId="203DC2BD" w14:textId="77777777" w:rsidR="00262BAD" w:rsidRDefault="00262BAD" w:rsidP="00262BAD">
      <w:pPr>
        <w:rPr>
          <w:b/>
        </w:rPr>
      </w:pPr>
      <w:r>
        <w:rPr>
          <w:b/>
        </w:rPr>
        <w:t>Targets    _____________________________________________</w:t>
      </w:r>
      <w:r w:rsidR="00101B22">
        <w:rPr>
          <w:b/>
        </w:rPr>
        <w:t>________________________________</w:t>
      </w:r>
    </w:p>
    <w:p w14:paraId="04978E23" w14:textId="57A1F154" w:rsidR="00013401" w:rsidRDefault="009778B8" w:rsidP="00262BAD">
      <w:pPr>
        <w:spacing w:after="0"/>
        <w:rPr>
          <w:b/>
        </w:rPr>
      </w:pPr>
      <w:r w:rsidRPr="00E03B6B">
        <w:rPr>
          <w:b/>
          <w:sz w:val="24"/>
          <w:szCs w:val="24"/>
        </w:rPr>
        <w:t xml:space="preserve">Activity </w:t>
      </w:r>
      <w:r w:rsidR="00262BAD" w:rsidRPr="00E03B6B">
        <w:rPr>
          <w:b/>
          <w:sz w:val="24"/>
          <w:szCs w:val="24"/>
        </w:rPr>
        <w:t>Codes</w:t>
      </w:r>
      <w:r w:rsidR="00262BAD">
        <w:rPr>
          <w:b/>
        </w:rPr>
        <w:t xml:space="preserve">:  </w:t>
      </w:r>
      <w:r w:rsidR="00013401">
        <w:rPr>
          <w:b/>
        </w:rPr>
        <w:tab/>
      </w:r>
      <w:r w:rsidR="00013401">
        <w:rPr>
          <w:b/>
        </w:rPr>
        <w:tab/>
      </w:r>
      <w:r w:rsidR="00013401" w:rsidRPr="00E03B6B">
        <w:rPr>
          <w:b/>
          <w:sz w:val="24"/>
          <w:szCs w:val="24"/>
        </w:rPr>
        <w:t xml:space="preserve">Progress </w:t>
      </w:r>
      <w:r w:rsidR="00262BAD" w:rsidRPr="00E03B6B">
        <w:rPr>
          <w:b/>
          <w:sz w:val="24"/>
          <w:szCs w:val="24"/>
        </w:rPr>
        <w:t xml:space="preserve">Codes:  </w:t>
      </w:r>
      <w:r w:rsidR="00013401" w:rsidRPr="00E03B6B">
        <w:rPr>
          <w:b/>
          <w:sz w:val="24"/>
          <w:szCs w:val="24"/>
        </w:rPr>
        <w:tab/>
      </w:r>
      <w:r w:rsidR="00013401" w:rsidRPr="00E03B6B">
        <w:rPr>
          <w:b/>
          <w:sz w:val="24"/>
          <w:szCs w:val="24"/>
        </w:rPr>
        <w:tab/>
      </w:r>
      <w:r w:rsidR="00013401" w:rsidRPr="00E03B6B">
        <w:rPr>
          <w:b/>
          <w:sz w:val="24"/>
          <w:szCs w:val="24"/>
        </w:rPr>
        <w:tab/>
      </w:r>
      <w:r w:rsidR="00E102BF" w:rsidRPr="00E03B6B">
        <w:rPr>
          <w:b/>
          <w:sz w:val="24"/>
          <w:szCs w:val="24"/>
        </w:rPr>
        <w:t xml:space="preserve">Review </w:t>
      </w:r>
      <w:r w:rsidR="00013401" w:rsidRPr="00E03B6B">
        <w:rPr>
          <w:b/>
          <w:sz w:val="24"/>
          <w:szCs w:val="24"/>
        </w:rPr>
        <w:t>Codes:</w:t>
      </w:r>
      <w:r w:rsidR="00D40E7C">
        <w:rPr>
          <w:b/>
        </w:rPr>
        <w:t xml:space="preserve"> </w:t>
      </w:r>
    </w:p>
    <w:p w14:paraId="63EA5695" w14:textId="2D5999E3" w:rsidR="00013401" w:rsidRDefault="00013401" w:rsidP="00262BAD">
      <w:pPr>
        <w:spacing w:after="0"/>
        <w:rPr>
          <w:b/>
        </w:rPr>
      </w:pPr>
      <w:r>
        <w:rPr>
          <w:b/>
        </w:rPr>
        <w:t>I=Individual</w:t>
      </w:r>
      <w:r w:rsidR="009778B8" w:rsidRPr="009778B8">
        <w:rPr>
          <w:b/>
        </w:rPr>
        <w:t xml:space="preserve"> </w:t>
      </w:r>
      <w:r w:rsidR="009778B8">
        <w:rPr>
          <w:b/>
        </w:rPr>
        <w:t xml:space="preserve">  G=Group</w:t>
      </w:r>
      <w:r>
        <w:rPr>
          <w:b/>
        </w:rPr>
        <w:tab/>
      </w:r>
      <w:r>
        <w:rPr>
          <w:b/>
        </w:rPr>
        <w:tab/>
        <w:t>M=Mastered    GP=Good Progress</w:t>
      </w:r>
      <w:r>
        <w:rPr>
          <w:b/>
        </w:rPr>
        <w:tab/>
        <w:t>D=Dismiss from STEPS</w:t>
      </w:r>
    </w:p>
    <w:p w14:paraId="3A0FB351" w14:textId="079DF573" w:rsidR="00013401" w:rsidRDefault="009778B8" w:rsidP="00262BAD">
      <w:pPr>
        <w:spacing w:after="0"/>
        <w:rPr>
          <w:b/>
        </w:rPr>
      </w:pPr>
      <w:r>
        <w:rPr>
          <w:b/>
        </w:rPr>
        <w:t>P=Packet</w:t>
      </w:r>
      <w:r w:rsidR="00E03B6B">
        <w:rPr>
          <w:b/>
        </w:rPr>
        <w:t xml:space="preserve">   C=Consult</w:t>
      </w:r>
      <w:r w:rsidR="00013401">
        <w:rPr>
          <w:b/>
        </w:rPr>
        <w:tab/>
      </w:r>
      <w:r w:rsidR="00E03B6B">
        <w:rPr>
          <w:b/>
        </w:rPr>
        <w:tab/>
      </w:r>
      <w:r w:rsidR="00013401">
        <w:rPr>
          <w:b/>
        </w:rPr>
        <w:t>MP=Minimal Progress</w:t>
      </w:r>
      <w:r w:rsidR="00013401">
        <w:rPr>
          <w:b/>
        </w:rPr>
        <w:tab/>
      </w:r>
      <w:r w:rsidR="00013401">
        <w:rPr>
          <w:b/>
        </w:rPr>
        <w:tab/>
      </w:r>
      <w:r w:rsidR="00013401">
        <w:rPr>
          <w:b/>
        </w:rPr>
        <w:tab/>
        <w:t>C=Continue in STEPS</w:t>
      </w:r>
    </w:p>
    <w:p w14:paraId="754B8646" w14:textId="010B842C" w:rsidR="00013401" w:rsidRDefault="00E03B6B" w:rsidP="00262BAD">
      <w:pPr>
        <w:spacing w:after="0"/>
        <w:rPr>
          <w:b/>
        </w:rPr>
      </w:pPr>
      <w:r>
        <w:rPr>
          <w:b/>
        </w:rPr>
        <w:t>O=Observation</w:t>
      </w:r>
      <w:r w:rsidR="00013401">
        <w:rPr>
          <w:b/>
        </w:rPr>
        <w:tab/>
      </w:r>
      <w:r w:rsidR="00013401">
        <w:rPr>
          <w:b/>
        </w:rPr>
        <w:tab/>
      </w:r>
      <w:r w:rsidR="00013401">
        <w:rPr>
          <w:b/>
        </w:rPr>
        <w:tab/>
        <w:t>NP=No Progress</w:t>
      </w:r>
      <w:r w:rsidR="00013401">
        <w:rPr>
          <w:b/>
        </w:rPr>
        <w:tab/>
      </w:r>
      <w:r w:rsidR="00013401">
        <w:rPr>
          <w:b/>
        </w:rPr>
        <w:tab/>
      </w:r>
      <w:r w:rsidR="00013401">
        <w:rPr>
          <w:b/>
        </w:rPr>
        <w:tab/>
        <w:t>R</w:t>
      </w:r>
      <w:r w:rsidR="001F47D1">
        <w:rPr>
          <w:b/>
        </w:rPr>
        <w:t>SP</w:t>
      </w:r>
      <w:r w:rsidR="00013401">
        <w:rPr>
          <w:b/>
        </w:rPr>
        <w:t>=Refer</w:t>
      </w:r>
      <w:r w:rsidR="001F47D1">
        <w:rPr>
          <w:b/>
        </w:rPr>
        <w:t>/</w:t>
      </w:r>
      <w:r w:rsidR="00013401">
        <w:rPr>
          <w:b/>
        </w:rPr>
        <w:t>Special Education</w:t>
      </w:r>
    </w:p>
    <w:p w14:paraId="3BBED4E6" w14:textId="684058DD" w:rsidR="00101B22" w:rsidRDefault="00013401" w:rsidP="001F47D1">
      <w:pPr>
        <w:spacing w:after="0"/>
        <w:rPr>
          <w:b/>
        </w:rPr>
      </w:pPr>
      <w:r>
        <w:rPr>
          <w:b/>
        </w:rPr>
        <w:t>A=Assess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E03B6B">
        <w:rPr>
          <w:b/>
        </w:rPr>
        <w:tab/>
      </w:r>
      <w:r w:rsidR="00E03B6B">
        <w:rPr>
          <w:b/>
        </w:rPr>
        <w:tab/>
      </w:r>
      <w:r w:rsidR="00E03B6B">
        <w:rPr>
          <w:b/>
        </w:rPr>
        <w:tab/>
      </w:r>
      <w:r w:rsidR="00E03B6B">
        <w:rPr>
          <w:b/>
        </w:rPr>
        <w:tab/>
      </w:r>
      <w:r w:rsidR="00E102BF">
        <w:rPr>
          <w:b/>
        </w:rPr>
        <w:t>AO</w:t>
      </w:r>
      <w:r w:rsidR="001F47D1">
        <w:rPr>
          <w:b/>
        </w:rPr>
        <w:t>=</w:t>
      </w:r>
      <w:r w:rsidR="00E102BF">
        <w:rPr>
          <w:b/>
        </w:rPr>
        <w:t>Additional Options</w:t>
      </w:r>
      <w:r w:rsidR="00101B22">
        <w:rPr>
          <w:b/>
        </w:rPr>
        <w:tab/>
      </w:r>
      <w:r w:rsidR="00101B22">
        <w:rPr>
          <w:b/>
        </w:rPr>
        <w:tab/>
        <w:t xml:space="preserve">  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810"/>
        <w:gridCol w:w="1050"/>
        <w:gridCol w:w="1125"/>
        <w:gridCol w:w="1080"/>
        <w:gridCol w:w="5285"/>
      </w:tblGrid>
      <w:tr w:rsidR="00093EAC" w14:paraId="267CD153" w14:textId="77777777" w:rsidTr="79FA69D6">
        <w:trPr>
          <w:cantSplit/>
          <w:trHeight w:val="1134"/>
        </w:trPr>
        <w:tc>
          <w:tcPr>
            <w:tcW w:w="810" w:type="dxa"/>
            <w:textDirection w:val="btLr"/>
          </w:tcPr>
          <w:p w14:paraId="22FA4536" w14:textId="77777777" w:rsidR="00093EAC" w:rsidRDefault="00093EAC" w:rsidP="79FA69D6">
            <w:pPr>
              <w:ind w:left="113" w:right="113"/>
              <w:rPr>
                <w:b/>
                <w:bCs/>
              </w:rPr>
            </w:pPr>
            <w:r w:rsidRPr="79FA69D6">
              <w:rPr>
                <w:b/>
                <w:bCs/>
              </w:rPr>
              <w:t>Date</w:t>
            </w:r>
          </w:p>
        </w:tc>
        <w:tc>
          <w:tcPr>
            <w:tcW w:w="1050" w:type="dxa"/>
            <w:textDirection w:val="btLr"/>
          </w:tcPr>
          <w:p w14:paraId="3F863CC5" w14:textId="557BD0D7" w:rsidR="00093EAC" w:rsidRDefault="00093EAC" w:rsidP="00AC2EAF">
            <w:pPr>
              <w:ind w:left="113" w:right="113"/>
              <w:rPr>
                <w:b/>
                <w:bCs/>
              </w:rPr>
            </w:pPr>
            <w:r w:rsidRPr="79FA69D6">
              <w:rPr>
                <w:b/>
                <w:bCs/>
              </w:rPr>
              <w:t>Activity</w:t>
            </w:r>
          </w:p>
        </w:tc>
        <w:tc>
          <w:tcPr>
            <w:tcW w:w="1125" w:type="dxa"/>
            <w:textDirection w:val="btLr"/>
          </w:tcPr>
          <w:p w14:paraId="763DF14B" w14:textId="02FCB4B4" w:rsidR="00093EAC" w:rsidRDefault="00093EAC" w:rsidP="00AC2EAF">
            <w:pPr>
              <w:ind w:left="113" w:right="113"/>
              <w:rPr>
                <w:b/>
                <w:bCs/>
              </w:rPr>
            </w:pPr>
            <w:r w:rsidRPr="79FA69D6">
              <w:rPr>
                <w:b/>
                <w:bCs/>
              </w:rPr>
              <w:t>Progress</w:t>
            </w:r>
          </w:p>
        </w:tc>
        <w:tc>
          <w:tcPr>
            <w:tcW w:w="1080" w:type="dxa"/>
            <w:textDirection w:val="btLr"/>
          </w:tcPr>
          <w:p w14:paraId="23C8F889" w14:textId="062D82F7" w:rsidR="00093EAC" w:rsidRDefault="00093EAC" w:rsidP="00AC2EAF">
            <w:pPr>
              <w:ind w:left="113" w:right="113"/>
              <w:rPr>
                <w:b/>
                <w:bCs/>
              </w:rPr>
            </w:pPr>
            <w:r w:rsidRPr="79FA69D6">
              <w:rPr>
                <w:b/>
                <w:bCs/>
              </w:rPr>
              <w:t>Review</w:t>
            </w:r>
          </w:p>
        </w:tc>
        <w:tc>
          <w:tcPr>
            <w:tcW w:w="5285" w:type="dxa"/>
          </w:tcPr>
          <w:p w14:paraId="415ED1CB" w14:textId="6D46F03F" w:rsidR="00093EAC" w:rsidRDefault="00093EAC" w:rsidP="79FA69D6">
            <w:pPr>
              <w:jc w:val="center"/>
              <w:rPr>
                <w:b/>
                <w:bCs/>
              </w:rPr>
            </w:pPr>
            <w:r w:rsidRPr="79FA69D6">
              <w:rPr>
                <w:b/>
                <w:bCs/>
              </w:rPr>
              <w:t>Activity/Notes (</w:t>
            </w:r>
            <w:r w:rsidR="00F36A71" w:rsidRPr="79FA69D6">
              <w:rPr>
                <w:b/>
                <w:bCs/>
              </w:rPr>
              <w:t>data</w:t>
            </w:r>
            <w:r w:rsidRPr="79FA69D6">
              <w:rPr>
                <w:b/>
                <w:bCs/>
              </w:rPr>
              <w:t xml:space="preserve">, strategies that work, relevant information)        </w:t>
            </w:r>
          </w:p>
          <w:p w14:paraId="6DA322D9" w14:textId="4C7AA5B0" w:rsidR="00093EAC" w:rsidRDefault="00093EAC" w:rsidP="79FA69D6">
            <w:pPr>
              <w:rPr>
                <w:b/>
                <w:bCs/>
              </w:rPr>
            </w:pPr>
            <w:r w:rsidRPr="79FA69D6">
              <w:rPr>
                <w:b/>
                <w:bCs/>
              </w:rPr>
              <w:t xml:space="preserve"> </w:t>
            </w:r>
          </w:p>
        </w:tc>
      </w:tr>
      <w:tr w:rsidR="00093EAC" w14:paraId="4AA90F98" w14:textId="77777777" w:rsidTr="79FA69D6">
        <w:tc>
          <w:tcPr>
            <w:tcW w:w="810" w:type="dxa"/>
          </w:tcPr>
          <w:p w14:paraId="1D77259C" w14:textId="334B6292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1</w:t>
            </w:r>
          </w:p>
        </w:tc>
        <w:tc>
          <w:tcPr>
            <w:tcW w:w="1050" w:type="dxa"/>
          </w:tcPr>
          <w:p w14:paraId="042930FD" w14:textId="711712C2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G/2</w:t>
            </w:r>
          </w:p>
        </w:tc>
        <w:tc>
          <w:tcPr>
            <w:tcW w:w="1125" w:type="dxa"/>
          </w:tcPr>
          <w:p w14:paraId="7EEA9DF2" w14:textId="367CE59F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P</w:t>
            </w:r>
          </w:p>
        </w:tc>
        <w:tc>
          <w:tcPr>
            <w:tcW w:w="1080" w:type="dxa"/>
          </w:tcPr>
          <w:p w14:paraId="664038E0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09BA49AC" w14:textId="121CF1A4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80% accuracy on initial /l/ in phrases</w:t>
            </w:r>
          </w:p>
        </w:tc>
      </w:tr>
      <w:tr w:rsidR="00093EAC" w14:paraId="3C1C3374" w14:textId="77777777" w:rsidTr="79FA69D6">
        <w:tc>
          <w:tcPr>
            <w:tcW w:w="810" w:type="dxa"/>
          </w:tcPr>
          <w:p w14:paraId="52C81854" w14:textId="7E6CFDC6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5</w:t>
            </w:r>
          </w:p>
        </w:tc>
        <w:tc>
          <w:tcPr>
            <w:tcW w:w="1050" w:type="dxa"/>
          </w:tcPr>
          <w:p w14:paraId="7D79564A" w14:textId="46CB012A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G/3</w:t>
            </w:r>
          </w:p>
        </w:tc>
        <w:tc>
          <w:tcPr>
            <w:tcW w:w="1125" w:type="dxa"/>
          </w:tcPr>
          <w:p w14:paraId="615A2DBF" w14:textId="7E6156B4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GP</w:t>
            </w:r>
          </w:p>
        </w:tc>
        <w:tc>
          <w:tcPr>
            <w:tcW w:w="1080" w:type="dxa"/>
          </w:tcPr>
          <w:p w14:paraId="595B5DDB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5B99F36B" w14:textId="282D09CB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</w:tr>
      <w:tr w:rsidR="00093EAC" w14:paraId="0787F468" w14:textId="77777777" w:rsidTr="79FA69D6">
        <w:tc>
          <w:tcPr>
            <w:tcW w:w="810" w:type="dxa"/>
          </w:tcPr>
          <w:p w14:paraId="20EEABFB" w14:textId="028CF618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9</w:t>
            </w:r>
          </w:p>
        </w:tc>
        <w:tc>
          <w:tcPr>
            <w:tcW w:w="1050" w:type="dxa"/>
          </w:tcPr>
          <w:p w14:paraId="4581E6D4" w14:textId="74C9AE03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C</w:t>
            </w:r>
          </w:p>
        </w:tc>
        <w:tc>
          <w:tcPr>
            <w:tcW w:w="1125" w:type="dxa"/>
          </w:tcPr>
          <w:p w14:paraId="7F48708E" w14:textId="32F03DDC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14:paraId="45685176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1912F684" w14:textId="5C3149CF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T</w:t>
            </w:r>
            <w:r w:rsidR="00B229DC">
              <w:rPr>
                <w:sz w:val="28"/>
                <w:szCs w:val="28"/>
              </w:rPr>
              <w:t>he t</w:t>
            </w:r>
            <w:r w:rsidRPr="00B229DC">
              <w:rPr>
                <w:sz w:val="28"/>
                <w:szCs w:val="28"/>
              </w:rPr>
              <w:t>eacher has noted Hayley self-correcting her /r/ sound</w:t>
            </w:r>
          </w:p>
        </w:tc>
      </w:tr>
      <w:tr w:rsidR="00093EAC" w14:paraId="75A6F057" w14:textId="77777777" w:rsidTr="79FA69D6">
        <w:tc>
          <w:tcPr>
            <w:tcW w:w="810" w:type="dxa"/>
          </w:tcPr>
          <w:p w14:paraId="05B7F414" w14:textId="443129D0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9</w:t>
            </w:r>
          </w:p>
        </w:tc>
        <w:tc>
          <w:tcPr>
            <w:tcW w:w="1050" w:type="dxa"/>
          </w:tcPr>
          <w:p w14:paraId="30576010" w14:textId="2D1DE53C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O</w:t>
            </w:r>
          </w:p>
        </w:tc>
        <w:tc>
          <w:tcPr>
            <w:tcW w:w="1125" w:type="dxa"/>
          </w:tcPr>
          <w:p w14:paraId="7D1B62E0" w14:textId="23813EEA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14:paraId="7162D88F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1EAD33BF" w14:textId="0B518AF6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Observed Hayley reading in the class…self-corrected a couple of time</w:t>
            </w:r>
            <w:r w:rsidR="00FE755C">
              <w:rPr>
                <w:sz w:val="28"/>
                <w:szCs w:val="28"/>
              </w:rPr>
              <w:t>s</w:t>
            </w:r>
            <w:r w:rsidRPr="00B229DC">
              <w:rPr>
                <w:sz w:val="28"/>
                <w:szCs w:val="28"/>
              </w:rPr>
              <w:t>.</w:t>
            </w:r>
          </w:p>
        </w:tc>
      </w:tr>
      <w:tr w:rsidR="00093EAC" w14:paraId="525D4DC1" w14:textId="77777777" w:rsidTr="79FA69D6">
        <w:tc>
          <w:tcPr>
            <w:tcW w:w="810" w:type="dxa"/>
          </w:tcPr>
          <w:p w14:paraId="205F1E29" w14:textId="71672726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10</w:t>
            </w:r>
          </w:p>
        </w:tc>
        <w:tc>
          <w:tcPr>
            <w:tcW w:w="1050" w:type="dxa"/>
          </w:tcPr>
          <w:p w14:paraId="4A16B4BE" w14:textId="65C2A174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G/2</w:t>
            </w:r>
          </w:p>
        </w:tc>
        <w:tc>
          <w:tcPr>
            <w:tcW w:w="1125" w:type="dxa"/>
          </w:tcPr>
          <w:p w14:paraId="7C14DBBD" w14:textId="2BBC3765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GP</w:t>
            </w:r>
          </w:p>
        </w:tc>
        <w:tc>
          <w:tcPr>
            <w:tcW w:w="1080" w:type="dxa"/>
          </w:tcPr>
          <w:p w14:paraId="382218C4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473EE17D" w14:textId="598322CE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75% accuracy on initial /l/ in sentences.</w:t>
            </w:r>
          </w:p>
        </w:tc>
      </w:tr>
      <w:tr w:rsidR="00093EAC" w14:paraId="44E9BACF" w14:textId="77777777" w:rsidTr="79FA69D6">
        <w:tc>
          <w:tcPr>
            <w:tcW w:w="810" w:type="dxa"/>
          </w:tcPr>
          <w:p w14:paraId="607CBAAE" w14:textId="31B7C452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14</w:t>
            </w:r>
          </w:p>
        </w:tc>
        <w:tc>
          <w:tcPr>
            <w:tcW w:w="1050" w:type="dxa"/>
          </w:tcPr>
          <w:p w14:paraId="59024C34" w14:textId="71F338C1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I</w:t>
            </w:r>
          </w:p>
        </w:tc>
        <w:tc>
          <w:tcPr>
            <w:tcW w:w="1125" w:type="dxa"/>
          </w:tcPr>
          <w:p w14:paraId="2C128FB0" w14:textId="0262CC7C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GP</w:t>
            </w:r>
          </w:p>
        </w:tc>
        <w:tc>
          <w:tcPr>
            <w:tcW w:w="1080" w:type="dxa"/>
          </w:tcPr>
          <w:p w14:paraId="6138E89E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5298BDD5" w14:textId="0F1CDC37" w:rsidR="00093EAC" w:rsidRPr="00B229DC" w:rsidRDefault="00093EAC" w:rsidP="00262BAD">
            <w:pPr>
              <w:rPr>
                <w:sz w:val="28"/>
                <w:szCs w:val="28"/>
              </w:rPr>
            </w:pPr>
          </w:p>
          <w:p w14:paraId="5F1F0AAF" w14:textId="3D5CA438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80% accuracy on initial /l/ in sentences.</w:t>
            </w:r>
          </w:p>
        </w:tc>
      </w:tr>
      <w:tr w:rsidR="00093EAC" w14:paraId="1A9BA2CF" w14:textId="77777777" w:rsidTr="79FA69D6">
        <w:tc>
          <w:tcPr>
            <w:tcW w:w="810" w:type="dxa"/>
          </w:tcPr>
          <w:p w14:paraId="55B06BDE" w14:textId="51BD4E5E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17</w:t>
            </w:r>
          </w:p>
        </w:tc>
        <w:tc>
          <w:tcPr>
            <w:tcW w:w="1050" w:type="dxa"/>
          </w:tcPr>
          <w:p w14:paraId="4AA23AD7" w14:textId="6674428B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A</w:t>
            </w:r>
          </w:p>
        </w:tc>
        <w:tc>
          <w:tcPr>
            <w:tcW w:w="1125" w:type="dxa"/>
          </w:tcPr>
          <w:p w14:paraId="6C27073A" w14:textId="48323EDB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14:paraId="59407072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5285" w:type="dxa"/>
          </w:tcPr>
          <w:p w14:paraId="54C879E5" w14:textId="5631BA5C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/l/ in 5-Minute Kids assessment—</w:t>
            </w:r>
          </w:p>
          <w:p w14:paraId="06B3F955" w14:textId="77777777" w:rsidR="001401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Initial /l/ words (100%), sentences (85%)</w:t>
            </w:r>
          </w:p>
          <w:p w14:paraId="304D2545" w14:textId="25B62C1E" w:rsidR="001401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Medial /l/ words (75%), sentences (70 %)</w:t>
            </w:r>
          </w:p>
        </w:tc>
      </w:tr>
      <w:tr w:rsidR="00093EAC" w14:paraId="3811ED88" w14:textId="77777777" w:rsidTr="79FA69D6">
        <w:tc>
          <w:tcPr>
            <w:tcW w:w="810" w:type="dxa"/>
          </w:tcPr>
          <w:p w14:paraId="5FC19166" w14:textId="4727B899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2/17</w:t>
            </w:r>
          </w:p>
        </w:tc>
        <w:tc>
          <w:tcPr>
            <w:tcW w:w="1050" w:type="dxa"/>
          </w:tcPr>
          <w:p w14:paraId="4D67C22F" w14:textId="77777777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1125" w:type="dxa"/>
          </w:tcPr>
          <w:p w14:paraId="1FF3EAB8" w14:textId="4CB8176E" w:rsidR="00093EAC" w:rsidRPr="00B229DC" w:rsidRDefault="00093EAC" w:rsidP="00262BAD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14:paraId="1D988833" w14:textId="59E1ACAF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C</w:t>
            </w:r>
          </w:p>
        </w:tc>
        <w:tc>
          <w:tcPr>
            <w:tcW w:w="5285" w:type="dxa"/>
          </w:tcPr>
          <w:p w14:paraId="6B806790" w14:textId="2BB70ABC" w:rsidR="00093EAC" w:rsidRPr="00B229DC" w:rsidRDefault="001401AC" w:rsidP="00262BAD">
            <w:pPr>
              <w:rPr>
                <w:sz w:val="28"/>
                <w:szCs w:val="28"/>
              </w:rPr>
            </w:pPr>
            <w:r w:rsidRPr="00B229DC">
              <w:rPr>
                <w:sz w:val="28"/>
                <w:szCs w:val="28"/>
              </w:rPr>
              <w:t>Continue STEPS</w:t>
            </w:r>
          </w:p>
        </w:tc>
      </w:tr>
      <w:tr w:rsidR="00093EAC" w14:paraId="03D66D30" w14:textId="77777777" w:rsidTr="79FA69D6">
        <w:trPr>
          <w:trHeight w:val="486"/>
        </w:trPr>
        <w:tc>
          <w:tcPr>
            <w:tcW w:w="810" w:type="dxa"/>
          </w:tcPr>
          <w:p w14:paraId="685EE8FB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1050" w:type="dxa"/>
          </w:tcPr>
          <w:p w14:paraId="0388AD78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1125" w:type="dxa"/>
          </w:tcPr>
          <w:p w14:paraId="0D43429B" w14:textId="20915C25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1080" w:type="dxa"/>
          </w:tcPr>
          <w:p w14:paraId="780C5C71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</w:tc>
        <w:tc>
          <w:tcPr>
            <w:tcW w:w="5285" w:type="dxa"/>
          </w:tcPr>
          <w:p w14:paraId="30017788" w14:textId="77777777" w:rsidR="00093EAC" w:rsidRDefault="00093EAC" w:rsidP="00262BAD">
            <w:pPr>
              <w:rPr>
                <w:b/>
                <w:sz w:val="28"/>
                <w:szCs w:val="28"/>
              </w:rPr>
            </w:pPr>
          </w:p>
          <w:p w14:paraId="1EAD9268" w14:textId="3176A76B" w:rsidR="00093EAC" w:rsidRPr="00101B22" w:rsidRDefault="00093EAC" w:rsidP="00262BAD">
            <w:pPr>
              <w:rPr>
                <w:b/>
                <w:sz w:val="28"/>
                <w:szCs w:val="28"/>
              </w:rPr>
            </w:pPr>
          </w:p>
        </w:tc>
      </w:tr>
    </w:tbl>
    <w:p w14:paraId="73680A97" w14:textId="796B2ADA" w:rsidR="00F64FED" w:rsidRDefault="00F64FED"/>
    <w:p w14:paraId="1F57F1E5" w14:textId="77777777" w:rsidR="00F64FED" w:rsidRDefault="00F64FED"/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763"/>
        <w:gridCol w:w="1110"/>
        <w:gridCol w:w="1167"/>
        <w:gridCol w:w="1099"/>
        <w:gridCol w:w="5211"/>
      </w:tblGrid>
      <w:tr w:rsidR="00093EAC" w14:paraId="2C70EB41" w14:textId="77777777" w:rsidTr="009E307C">
        <w:trPr>
          <w:trHeight w:val="1070"/>
        </w:trPr>
        <w:tc>
          <w:tcPr>
            <w:tcW w:w="763" w:type="dxa"/>
            <w:textDirection w:val="btLr"/>
          </w:tcPr>
          <w:p w14:paraId="54276FE7" w14:textId="0E0DBF38" w:rsidR="00093EAC" w:rsidRPr="00101B22" w:rsidRDefault="009E307C" w:rsidP="00AC2EAF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</w:rPr>
              <w:lastRenderedPageBreak/>
              <w:t xml:space="preserve"> </w:t>
            </w:r>
            <w:r w:rsidR="00093EAC">
              <w:rPr>
                <w:b/>
              </w:rPr>
              <w:t>Date</w:t>
            </w:r>
          </w:p>
        </w:tc>
        <w:tc>
          <w:tcPr>
            <w:tcW w:w="1110" w:type="dxa"/>
            <w:textDirection w:val="btLr"/>
          </w:tcPr>
          <w:p w14:paraId="3BE9001A" w14:textId="406D7786" w:rsidR="00093EAC" w:rsidRDefault="009E307C" w:rsidP="00AC2EAF">
            <w:pPr>
              <w:jc w:val="both"/>
              <w:rPr>
                <w:b/>
              </w:rPr>
            </w:pPr>
            <w:r>
              <w:rPr>
                <w:b/>
              </w:rPr>
              <w:t xml:space="preserve"> </w:t>
            </w:r>
            <w:r w:rsidR="00E03B6B">
              <w:rPr>
                <w:b/>
              </w:rPr>
              <w:t>Activity</w:t>
            </w:r>
          </w:p>
        </w:tc>
        <w:tc>
          <w:tcPr>
            <w:tcW w:w="1167" w:type="dxa"/>
            <w:textDirection w:val="btLr"/>
          </w:tcPr>
          <w:p w14:paraId="07FCC3DE" w14:textId="428F21A7" w:rsidR="00093EAC" w:rsidRPr="00101B22" w:rsidRDefault="009E307C" w:rsidP="00AC2EAF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</w:rPr>
              <w:t xml:space="preserve"> </w:t>
            </w:r>
            <w:r w:rsidR="00093EAC">
              <w:rPr>
                <w:b/>
              </w:rPr>
              <w:t xml:space="preserve">Progress </w:t>
            </w:r>
          </w:p>
        </w:tc>
        <w:tc>
          <w:tcPr>
            <w:tcW w:w="1099" w:type="dxa"/>
            <w:textDirection w:val="btLr"/>
          </w:tcPr>
          <w:p w14:paraId="646D429F" w14:textId="080AD292" w:rsidR="00093EAC" w:rsidRDefault="009E307C" w:rsidP="00AC2EAF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</w:rPr>
              <w:t xml:space="preserve"> </w:t>
            </w:r>
            <w:r w:rsidR="00093EAC">
              <w:rPr>
                <w:b/>
              </w:rPr>
              <w:t>Review</w:t>
            </w:r>
          </w:p>
        </w:tc>
        <w:tc>
          <w:tcPr>
            <w:tcW w:w="5211" w:type="dxa"/>
          </w:tcPr>
          <w:p w14:paraId="7AD49F41" w14:textId="77777777" w:rsidR="00093EAC" w:rsidRDefault="00093EAC" w:rsidP="79FA69D6">
            <w:pPr>
              <w:jc w:val="center"/>
              <w:rPr>
                <w:b/>
                <w:bCs/>
              </w:rPr>
            </w:pPr>
            <w:r w:rsidRPr="79FA69D6">
              <w:rPr>
                <w:b/>
                <w:bCs/>
              </w:rPr>
              <w:t xml:space="preserve">Activity/Notes (Frequency, strategies that work, relevant information)        </w:t>
            </w:r>
          </w:p>
          <w:p w14:paraId="06F2D20D" w14:textId="49EE6AA3" w:rsidR="00093EAC" w:rsidRPr="00101B22" w:rsidRDefault="00093EAC" w:rsidP="001F47D1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 xml:space="preserve"> </w:t>
            </w:r>
          </w:p>
        </w:tc>
      </w:tr>
      <w:tr w:rsidR="00093EAC" w14:paraId="0B957DFD" w14:textId="77777777" w:rsidTr="79FA69D6">
        <w:tc>
          <w:tcPr>
            <w:tcW w:w="763" w:type="dxa"/>
          </w:tcPr>
          <w:p w14:paraId="02FDEEBD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77E339E8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62BC7F22" w14:textId="74B5A761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2F1F9D26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71262131" w14:textId="4EA1C56C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74661737" w14:textId="0F314B65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0566EF97" w14:textId="77777777" w:rsidTr="79FA69D6">
        <w:tc>
          <w:tcPr>
            <w:tcW w:w="763" w:type="dxa"/>
          </w:tcPr>
          <w:p w14:paraId="010F00B2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7C5358B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379A5F77" w14:textId="63317B48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26D8825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205B3905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384D37EA" w14:textId="6C9B6414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4D1DA1D4" w14:textId="77777777" w:rsidTr="79FA69D6">
        <w:tc>
          <w:tcPr>
            <w:tcW w:w="763" w:type="dxa"/>
          </w:tcPr>
          <w:p w14:paraId="590236B1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1BAF69EE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44F8FF0A" w14:textId="247E487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73C6FB1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399E6A6E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1F5CFB33" w14:textId="66A74211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344E1B9E" w14:textId="77777777" w:rsidTr="79FA69D6">
        <w:tc>
          <w:tcPr>
            <w:tcW w:w="763" w:type="dxa"/>
          </w:tcPr>
          <w:p w14:paraId="04D614BE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426C6DB5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23E65E85" w14:textId="337FA1BC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5FE2EAEA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174862D2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57C4CF35" w14:textId="0D65D92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77C7DFAC" w14:textId="77777777" w:rsidTr="79FA69D6">
        <w:tc>
          <w:tcPr>
            <w:tcW w:w="763" w:type="dxa"/>
          </w:tcPr>
          <w:p w14:paraId="33863D7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6D4B0D9F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3FEFBEA4" w14:textId="54B98C5F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7E796FC9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5F173E41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6B7161F5" w14:textId="4F03C7DD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506037F5" w14:textId="77777777" w:rsidTr="79FA69D6">
        <w:tc>
          <w:tcPr>
            <w:tcW w:w="763" w:type="dxa"/>
          </w:tcPr>
          <w:p w14:paraId="49DCCA7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59DDD7E3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364EF564" w14:textId="7356894A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241AF84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60A5FE1B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0E28DAD8" w14:textId="19BC1CB5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11C8FE84" w14:textId="77777777" w:rsidTr="79FA69D6">
        <w:tc>
          <w:tcPr>
            <w:tcW w:w="763" w:type="dxa"/>
          </w:tcPr>
          <w:p w14:paraId="1F65BABD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33884E2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1CB998F6" w14:textId="2EB010FC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172DE6F8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637D4CD6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57026427" w14:textId="5B122E0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73326B7A" w14:textId="77777777" w:rsidTr="79FA69D6">
        <w:tc>
          <w:tcPr>
            <w:tcW w:w="763" w:type="dxa"/>
          </w:tcPr>
          <w:p w14:paraId="4449DA4A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6FDF0A32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60480EDD" w14:textId="0F2A9692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476F2726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7AFDCC54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0E3DC81B" w14:textId="58F99CB6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6C39EFF1" w14:textId="77777777" w:rsidTr="79FA69D6">
        <w:tc>
          <w:tcPr>
            <w:tcW w:w="763" w:type="dxa"/>
          </w:tcPr>
          <w:p w14:paraId="0EBADCA6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7099A0B9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31AF75F7" w14:textId="5A9711F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334D5E45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62D8A2C3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3A26593B" w14:textId="7594A70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3A195913" w14:textId="77777777" w:rsidTr="79FA69D6">
        <w:tc>
          <w:tcPr>
            <w:tcW w:w="763" w:type="dxa"/>
          </w:tcPr>
          <w:p w14:paraId="6E3949B0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36EE908C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26CCD70E" w14:textId="50B7D18B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1B63002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2724E353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40092691" w14:textId="2BE91059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4592CEC5" w14:textId="77777777" w:rsidTr="79FA69D6">
        <w:tc>
          <w:tcPr>
            <w:tcW w:w="763" w:type="dxa"/>
          </w:tcPr>
          <w:p w14:paraId="10E174C3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2B697125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34490DEB" w14:textId="792C1689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71A7C93C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07F0EB85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4CDFECF8" w14:textId="4D31BB72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05AC0078" w14:textId="77777777" w:rsidTr="79FA69D6">
        <w:tc>
          <w:tcPr>
            <w:tcW w:w="763" w:type="dxa"/>
          </w:tcPr>
          <w:p w14:paraId="2DBAA87C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64EA74A4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6CDE6919" w14:textId="07265729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2B72CBEF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3C37418F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6E06605F" w14:textId="4087FE65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  <w:tr w:rsidR="00093EAC" w14:paraId="41085B32" w14:textId="77777777" w:rsidTr="79FA69D6">
        <w:tc>
          <w:tcPr>
            <w:tcW w:w="763" w:type="dxa"/>
          </w:tcPr>
          <w:p w14:paraId="6CD6F54D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10" w:type="dxa"/>
          </w:tcPr>
          <w:p w14:paraId="6AA44D9A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167" w:type="dxa"/>
          </w:tcPr>
          <w:p w14:paraId="0D8D7B98" w14:textId="1189B2FD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1099" w:type="dxa"/>
          </w:tcPr>
          <w:p w14:paraId="07CB29FF" w14:textId="77777777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  <w:tc>
          <w:tcPr>
            <w:tcW w:w="5211" w:type="dxa"/>
          </w:tcPr>
          <w:p w14:paraId="1B3AD114" w14:textId="77777777" w:rsidR="00093EAC" w:rsidRDefault="00093EAC" w:rsidP="001F47D1">
            <w:pPr>
              <w:rPr>
                <w:b/>
                <w:sz w:val="28"/>
                <w:szCs w:val="28"/>
              </w:rPr>
            </w:pPr>
          </w:p>
          <w:p w14:paraId="1816E2D2" w14:textId="2EDACEC3" w:rsidR="00093EAC" w:rsidRPr="00101B22" w:rsidRDefault="00093EAC" w:rsidP="001F47D1">
            <w:pPr>
              <w:rPr>
                <w:b/>
                <w:sz w:val="28"/>
                <w:szCs w:val="28"/>
              </w:rPr>
            </w:pPr>
          </w:p>
        </w:tc>
      </w:tr>
    </w:tbl>
    <w:p w14:paraId="164F8148" w14:textId="77777777" w:rsidR="00262BAD" w:rsidRDefault="00262BAD" w:rsidP="00262BAD"/>
    <w:p w14:paraId="031F6161" w14:textId="60082A84" w:rsidR="00101B22" w:rsidRDefault="00101B22" w:rsidP="00101B22">
      <w:r w:rsidRPr="00D94184">
        <w:rPr>
          <w:b/>
        </w:rPr>
        <w:t>Summary</w:t>
      </w:r>
      <w:r w:rsidR="001F47D1" w:rsidRPr="00D94184">
        <w:rPr>
          <w:b/>
        </w:rPr>
        <w:t xml:space="preserve"> of STEPS</w:t>
      </w:r>
      <w:r w:rsidRPr="00101B22">
        <w:t xml:space="preserve"> </w:t>
      </w:r>
      <w:r w:rsidR="00896331"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  <w:r w:rsidR="00896331">
        <w:t>__________________________________________________________________________________________________________________________________________________________________________</w:t>
      </w:r>
    </w:p>
    <w:p w14:paraId="58F2DA04" w14:textId="6E581E21" w:rsidR="00101B22" w:rsidRDefault="00896331" w:rsidP="00262BAD">
      <w:r w:rsidRPr="00D94184">
        <w:rPr>
          <w:b/>
        </w:rPr>
        <w:t xml:space="preserve">                                                                         </w:t>
      </w:r>
      <w:proofErr w:type="gramStart"/>
      <w:r w:rsidR="00101B22" w:rsidRPr="00D94184">
        <w:rPr>
          <w:b/>
        </w:rPr>
        <w:t>Therapist</w:t>
      </w:r>
      <w:r w:rsidR="00101B22">
        <w:t xml:space="preserve">  _</w:t>
      </w:r>
      <w:proofErr w:type="gramEnd"/>
      <w:r w:rsidR="00101B22">
        <w:t>________________________________________</w:t>
      </w:r>
      <w:r w:rsidR="00B93BB2">
        <w:t>__</w:t>
      </w:r>
    </w:p>
    <w:sectPr w:rsidR="00101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Q1N7UwNTQxNTNQ0lEKTi0uzszPAykwrgUAo253SiwAAAA="/>
  </w:docVars>
  <w:rsids>
    <w:rsidRoot w:val="00262BAD"/>
    <w:rsid w:val="00013401"/>
    <w:rsid w:val="00093EAC"/>
    <w:rsid w:val="000E6CBC"/>
    <w:rsid w:val="000F0471"/>
    <w:rsid w:val="00101B22"/>
    <w:rsid w:val="001069D6"/>
    <w:rsid w:val="001401AC"/>
    <w:rsid w:val="00140CCC"/>
    <w:rsid w:val="00154EC3"/>
    <w:rsid w:val="001E004D"/>
    <w:rsid w:val="001F47D1"/>
    <w:rsid w:val="00262BAD"/>
    <w:rsid w:val="002806C7"/>
    <w:rsid w:val="002C4044"/>
    <w:rsid w:val="00352625"/>
    <w:rsid w:val="00383FF8"/>
    <w:rsid w:val="003B5E00"/>
    <w:rsid w:val="00437AAC"/>
    <w:rsid w:val="0048484C"/>
    <w:rsid w:val="004860D5"/>
    <w:rsid w:val="004E6918"/>
    <w:rsid w:val="00560D11"/>
    <w:rsid w:val="00576CA7"/>
    <w:rsid w:val="00653680"/>
    <w:rsid w:val="00744100"/>
    <w:rsid w:val="007D067A"/>
    <w:rsid w:val="0083548E"/>
    <w:rsid w:val="00896331"/>
    <w:rsid w:val="009541BC"/>
    <w:rsid w:val="009778B8"/>
    <w:rsid w:val="009E06E9"/>
    <w:rsid w:val="009E307C"/>
    <w:rsid w:val="00AC167C"/>
    <w:rsid w:val="00AC2EAF"/>
    <w:rsid w:val="00B229DC"/>
    <w:rsid w:val="00B63D4F"/>
    <w:rsid w:val="00B93BB2"/>
    <w:rsid w:val="00BA5050"/>
    <w:rsid w:val="00D40E7C"/>
    <w:rsid w:val="00D94184"/>
    <w:rsid w:val="00E03B6B"/>
    <w:rsid w:val="00E102BF"/>
    <w:rsid w:val="00E3444F"/>
    <w:rsid w:val="00E36EB8"/>
    <w:rsid w:val="00EB29B3"/>
    <w:rsid w:val="00EF2A4E"/>
    <w:rsid w:val="00F22D7F"/>
    <w:rsid w:val="00F36A71"/>
    <w:rsid w:val="00F64FED"/>
    <w:rsid w:val="00FB1D49"/>
    <w:rsid w:val="00FE755C"/>
    <w:rsid w:val="1EE79D03"/>
    <w:rsid w:val="35403B64"/>
    <w:rsid w:val="5FAC5806"/>
    <w:rsid w:val="79FA6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BFC42"/>
  <w15:chartTrackingRefBased/>
  <w15:docId w15:val="{E49B3B76-98E3-4405-8A60-E4B141797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3D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D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B8C878-166A-47FA-98D8-C81715AF3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9A6DA7-BD6E-4ED5-B4D3-1BF692BB18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84334-4AF1-4F28-9644-12E8178B431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immons</dc:creator>
  <cp:keywords/>
  <dc:description/>
  <cp:lastModifiedBy>Lee Ann Brammer</cp:lastModifiedBy>
  <cp:revision>3</cp:revision>
  <cp:lastPrinted>2020-01-10T16:14:00Z</cp:lastPrinted>
  <dcterms:created xsi:type="dcterms:W3CDTF">2020-05-15T19:34:00Z</dcterms:created>
  <dcterms:modified xsi:type="dcterms:W3CDTF">2020-05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